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การเขียนโปรแกรมบนเว็บ</w:t>
      </w:r>
    </w:p>
    <w:p>
      <w:pPr>
        <w:pStyle w:val="Date"/>
      </w:pPr>
      <w:r>
        <w:t xml:space="preserve">วันพุธที่</w:t>
      </w:r>
      <w:r>
        <w:t xml:space="preserve"> </w:t>
      </w:r>
      <w:r>
        <w:t xml:space="preserve">18</w:t>
      </w:r>
      <w:r>
        <w:t xml:space="preserve"> </w:t>
      </w:r>
      <w:r>
        <w:t xml:space="preserve">ธันวาคม</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ริชัยปิชาดา กาญจนา นันท์สินี สุรเศนิลวรรณ วินิจ มาแล้ว โอ.เค. จุฑามาศ พิเศฐ คมกริตโสภิดา อรสา เสาวลักษณ์ กาญจนศิริ วันวิสา วิภาพร พัชราภาณัฐสุดา จตุรพร ถ้าอย่างนั้นก็ สัปดาห์นี้เราจะมา ติดตั้ง WordPress อาจารย์ได้แชร์ขั้นตอนนะคะ การติดตั้งแล้วก็การจัดการ WordPress แล้ว ที่เข้า Class Room แล้วสามารถเปิดขั้นตอนการติดตั้งนะคะ ดูไปด้วย ก็คือไฟล์สเต็ป 1 ที่เราจะทำการติดตั้งไปพร้อม ๆ กันนะคะ ทุกคนเข้าอินเทอร์เน็ตนะคะ อันดับแรกเลยเราจะทำการดาวน์โหลดตัว WordPress รุ่นลาสุดนะคะ เอามาไว้ที่เครื่องเราก่อน เราสามารถเข้าไปที่เว็บ WordPress.org ได้นะคะ โดยเปิดเว็บเบราว์แล้วก็พิมพ์ WordPress.org นะคะ ค้นจาก Google ก็ได้นะคะ หาดูลิงก์ที่มันเป็น WordPress.org นะคะ มันเป็น Word P หรือถ้าใครพิมพ์ Wordpress.org ตรงเว็บบาร์ มันก็จะเข้าเว็บได้เลยนะคะ การใช้งาน Wordperเชิญค่ะ การใช้งาน WordPress จะมีอยู่ การทดลองกับการทำงานจริงนะคะ ซึ่งการทำงานจริงนี่ ก็คือการใช้ หรือใช้ Code จริงของเขาเลย เราสามารถที่จะลงทะเบียนนะคะ แต่ว่าขั้นเริ่มต้นนี่เราจะทำการโหลด Wordpress ซึ่งเราได้จำลองเครื่องเราเป็นเซิร์ฟเวอร์เมื่อสัปดาห์ที่แล้วนะคะ ก็คือเราติดตั้ง Xampp คือเราจะใช้ Wordpress อัพโหลด WordPress ไว้ที่เครื่อง เพื่อใช้ ที่อยู่ในเครื่อง ตัวที่เราใช้ก็คือ XAMPP นะคะอย่าเพิ่งไป Start นะคะ อันนี้มันจะเป็นการเริ่มใช้ WordPตัวนี้เดี๋ยวเราจะใช้เวอร์ชันภาษาไทย ตอนนี้อย่าเพิ่งเข้าไปกดอะไรนะคะ เดี๋ยวนะ อาจารย์หาลิงก์ให้แป๊บหนึ่ง โอ.เค. ขออนุญาตเปลี่ยนคำค้นนิดหนึ่งนะคะ เข้าไปที่ Google Search แล้วพิมพ์ ดาวน์โหลด WordPress ไทยนะคะ พิมพ์ดาวน์โหลด WordPress Thai แล้วก็เข้าไปที่ลิ้งก์ตัวแรกเลยนะคะ จะเป็นหน้าจอตัวนี้นะคะ จะเข้ามาที่ลิ้งก์ดาวน์โหลดได้เลย เข้ามาหน้านี้หรือยังคะ ถ้างั้นก็เริ่มโดยการกดปุ่ม ดาวน์โหลด WordPress 5.2.4 นะคะ ซึ่งอันนี้เป็น Version ปัจจุบันแล้ว ตอนนี้เครื่องค่อนข้างเร็วอยู่นะคะ เร็วไหมคะ กดปุ๊บนี่ โอ.เค. ลองดูที่ มันจะเป็นไฟล์ Zip ไฟล์มา ใช่ไหมคะ WordPress 5.2.4 มีใครดาวน์โหลดเสร็จแล้วบ้างคะ ยังไม่มีใครโหลดเสร็จสักคนเลยใช่ไหม ไฟล์ที่ดาวน์โหลดนะคะ ก็จะอยู่ที่โฟลเดอร์ดาวน์โหลดนะคะ ตัวนี้นะคะ อันนี้คือดาวน์โหลดได้แล้ว นะคะตัวนี้คือดาวน์โหลดได้แล้ว ก็เดี๋ยวรอเพื่อนก่อนนะคะ บางคนอาจยังโหลดรอดาวน์โหลดอยู่นะคะ เครื่องอาจจะดาวน์โหลดช้าเป็นบางเครื่องนะคะ อันนี้ดาวน์โหลดเสร็จแล้ว อยู่ที่โฟล์หรือเราจะคลิกเข้าไปดู เดี๋ยวเราจะทำการแตกไฟล์ตัวนี้ เอาไว้ใน Server ของเรา Server จำลองของเรา เดี๋ยวรอเพื่อนก่อนก็เปิดตัว Zip File ขึ้นมานะคะ ตัวนี้เลยค่ะ บ้างมีไหมคะ เหลือกี่เครื่องเหลือกี่เครื่องเหลือ 1 เครื่อง เดี๋ยวไปช่วยดูนะคะ คนที่โหลดเสร็จแล้วเราจะทำการแตกไฟล์ตัวนี้ไปไว้ที่ Server จำลองของเรา Server จำลอของเราชื่ออะไรคะ Xampp XAMPP อยู่ที่ไดร์ไหนคะ ไดท์ C นะคะ แล้วเราจะโยนไว้ที่ไดร์ C ชื่อ Xam แล้วก็โฟลเดอร์ที่ชื่อว่า HTDOC คือตัวนั้นจะเป็นที่เก็บเว็บไซต์เป็นที่เก็บเว็บไซต์ เดี๋ยวเรามาทำพร้อมกันนะคะ อันนี้คลิกไปที่ตัว WordPress นะคะ คลิกกดเข้าไป แล้วไปที่ Extact to ไอคอนสีเหลืองนี้นะคะ ตัวที่ 2 กดเข้าไปเลย แล้วจะได้หน้าจอนี้ขึ้นมานะคะ ทำตามเลยนะคะ ที่ 1 กดที่ ไอคอนสีเหลืองใช่ไหมคะ เพื่อที่จะแตกไฟล์ไปเก็บไว้ที่เซริช อันนี้เราจะเปลี่ยนเส้นทางในการเก็บ โดยคลิกที่ไดร์ C นะคะ กดเครื่องหมายบวกที่ไดท์ C กดเครื่องหมายบวก เอาไปหาโฟลเดอร์ที่ชื่อ XAMPP นะคะ กดเครื่องหมายที่หน้า Xampp อีกที่นะคะ กดที่ Xam แล้วกดเครื่องหมาย + แล้วก็ไปที่โฟลเดอร์ที่ชื่อว่า HT.doc HT Doc นะคะ กดเข้าไปดูได้ว่า โอ.เค. เจอไหมคะ HTDoc นะคะ อาจารย์ออกเสียงผิดใช่ไหม HTDoc นะคะ เพราะว่าดูเส้นทางข้างบนนะคะ จะมีแค่ C Xam แล้วก็ HT Doc แล้วกดโอ.เค. นะคะ แล้วกด OK นะคะ ถ้าไม่เอามาใส่ใน จะเข้า WordPress ไม่ได้นะคะ แล้วก็รอให้มันทำการแตกไฟล์นะคะ ไป XAMPP ค่ะ เครื่องใครยังไม่ได้บ้างคะ โอ.เค. นะคะ คนไหนที่แตกไฟล์เสร็จแล้วปิดหน้าจอตัวนี้ไปได้เลยนะคะ ปิดไปได้เลย ทีนี่เราก็จะมาทดสอบดูนะคะ เราเอา WordPress ไปไว้ที่ Server แล้วนะคะ ทีนี้เช็กดูนะคะ เช็กดูว่าในไดร์ C ไปที่ XAMPP ไปที่ HT Doc ถ้ามีโฟลเดอร์นี้ถือว่าใช้ได้นะคะ ใครที่มีโฟล์เดอร์นี้ถือว่าใข้ไดนะคะ WordPress ใครที่มีโฟลเดอร์ WordPress ดับเบิลคลิกเข้าไปที่ด้านในได้เลย อันนี้คือไฟล์ WordPress ทั้งหมดนะคะ ไฟล์ WordPress ทั้งหมทด ทีนี่เราจะเริ่มติดตั้ง WordPress นะคะ โดยไป Start เปิดเซิร์ฟเวอร์ก่อนนะคะ ที่ XAMPP Control Panal เข้าไป Xampp นะคะ ค้นหาโปรแกรม Xampp นะคะ Xam ของอาจารย์ยังไม่ติดตั้งหรออาทิตย์ที่แล้วยังไม่ได้ติดตั้งหรือพวกเราเป็นเหมือนกันไหม หะ เป็นหรอ เราติดตั้งแล้วไม่ใช่หรือ อาทิตย์ที่แล้ว เกิดอะไรขึ้นกับเซิร์ฟเวอร์ของเรา มันลงไม่ได้เพราะต้องไปลบโฟลเดอร์ออกเดี๋ยวลบโฟล์เดอร์ออก แต่ว่ามันมีไฟล์ Install เดิมอยู่ใช่ไหมมีไหม มีไฟล์ติดตั้ง Xampp อยู่ใช่ไหมคะ ที่เราดาวน์โหลดมาเมื่ออาทิตย์ที่แล้ว ยังอยู่ไหม หรือว่าไวรัสกินไปแล้ว คราวที่แล้วเราโหลดมามันจะเป็นไฟล์ install นามสกุล .exe นะคะ ถ้ามีก็… เราต้องลบโฟลเดอร์เดิมเราออกแล้วเราก็ติดตั้งใหม่อีกรอบหนึ่ง ใช่ค่ะ โฟลเดอร์ XAMPP ใช่ค่ะ มันหายไปหมดเลยค่ะ เพราะถ้าเราไม่ลบมันจะติดตั้งไม่ได้ เครื่องนี้ยังมีไหม เดี๋ยวลองนะคะ ขั้นตอนดาวน์โหลดเหมือนอาทิตย์ที่แล้ว ขั้นตอนการดาวน์โหลXampp เหมือนอาทิตย์ที่แล้วนะคะ ก็เหมือนการทวนไปด้วยนะคะ มันให้เราติดตั้งแล้วติดตั้งอีก เรพหาตัว Panel ไม่เจอ เเราก็ Start มันไว้เลย เราก็กด Start นะคะ Port นี้ใช้ไม่ได้ ต้องเป็น Port 8080 โอ.เค. นะคะ เดี๋ยวเราจะแก้ไขปัญหาการใช้ MySQL โดยการไปเปลี่ยน Port นะคะ คือ Port 3306 นี่ มันใช้ไม่ได้ เราต้องแก้จาก Port เป็น 8080 นะคะ โดยการคลิกเข้าไปที่ปุ่ม Confix นะคะ ไปที่ Config นะคะ แล้วก็ My.Ini คลิกเข้าไปคลิกเข้าไปมันจะเป็นโค้ดเยอะแยะเลยนะ เดี๋ยวเราค้นหา Contal F 3306 3306 ง2306 ตัวที่จะแก้คือ Port เมื่อกี้อาจารย์แก้ไปแล้ว ตัวนี้นะคะ Port เท่ากับ เปลี่ยนจาก 3306 เป็น 8080 นะคะ จะเปลี่ยนอยู่ 3 ที่นะคะ หาเจอไหมตรงนี้ที่หนึ่ง ที่อยู่ข้างล่างคำว่า Password นะคะ อยู่ข้างล่างคำว่า Passwor8080 นะคะ หา 3306 ตัวแรกตัวนี้เป็น 8080 แล้วก็ 3306 Scroll ลงมานะคะ สกอร์มาเรื่อย ๆ ไม่ทั้งหมดค่ะ มันไม่มีบรรทัดบอกนะ เลื่อนมาหาคำว่า ofsional defor ตัวนี้นะคะ กำหนด default เป็น 8080 นะคะ MySQLMySQL ใช่ไหม ค้นก่อน แล้วก็ตรง Port อีกทีหนึ่ง 3 จุดนะ เราอาจจะค้น 306 3306 หรือ 3360 3306 หรือ 60 นะ 3306 การค้นในนี้กด Up กับกด Down ถ้าเราอยู่บนสุดก็กด Dowอันนี้อาจารย์ค้นขึ้นไป ตรงนี้ถ้า 3306 ก็เปลี่ยนเป็น 8080 หาเจอไหม เปลี่ยน 3 ที่ อันนี้ที่แรกตรงนี้นะ ที่แรกที่เราเปลี่อนคือตรงนี้ ทีนี้ที่ที่ 2 ที่ที่ 2 ตรงข้างล่าง MySQL ที่ ๆ 2 ที่ 3 ก็คือตัวนี้ค่ะ หาเจอไหมที่ที่ 3 บรรทัด บรรทัดนี้นะคะ เราก็ค้นคำว่า 3306 นะคะ ค้นหาไปเรื่อย ๆ นะคะ ถ้าตรงเราก็แก้ตัวเลข แก้ Prot ทีนี้ใครยังไม่ได้ยกมือ โอ.เค. ค่ะต่อนะคะ เรา Start apache กับ MySQL ทำใหเหนื่อยนิดหนึ่ง ทีนี้เราย้อนกลับมาแตกไฟล์ WordPress อีกรอบหนึ่งนะคะ เพราะว่าเมื่อกี้เราติดตั้งใหม่แล้วเราลบไปทั้งโฟลเดอร์เลยนะคะ ก็เลยต้องมาแตกไฟล์ใหม่ จำขั้นตอนการแตกไฟล์ แตกไฟล์ WordPress ได้อยู่ใช่ไหมคะ ใน HT Doc จะต้องมีไฟล์ WordPress นะ ตอนนี้เราไม่มีแต่เราดาวน์โหลด WordPress มาแล้วใช่ไหมอยู่ที่โฟลเดอร์ ดาวน์โหลด โฟลเดอร์ ดาวโหลด เราก็ทำการแตกไฟล์ดับเบิลคลิกเข้าไปที่ Winzip ของ WordPress นะคะ แล้วก็แตกไฟล์ Extrac To ไปที่ไดร์ C ไปที่ Xampp นะคะ แล้วไปที่ HTDoc นะคะ แล้วกด OKเจอไหมได้ไหมคะ MySQL ยังไม่ได้โอ.เค. ค่ะ พวกเราทุกคนคะ แตกไฟล์ WordPress ใน htdocs เรียบร้อยแล้วหรือยัง ทีนี้เราทดสอบดูนะคะ โดยการนะคะ พิมพ์ Localhost แล้วตามด้วย WordPress พิมพ์ Localhost แล้วตามด้วย WordPress ค่ะ คำว่า localhost พิมพ์ที่ เขาเรียก Adree ที่ช่องพิมพ์ URL ตัวนี้เป็นโฟลเดอร์ WordPress ที่เราแลงไปนะคะ ซึ่งบางคนนี่ หรือบางตัวอย่างเขาจะตั้งเป็นโฟลเดอร์ Project ของเขานะคะ แต่ว่าอาจารย์ไม่ได้ให้พวกเราสร้างโฟลเดอร์ใหม่ ก็คือใช้โฟลเดอร์ที่ชื่อ WordPress ได้เลยนะคะ พิมพ์ Localhost ใส่ / แล้วก็ WordPress แล้วก็กดปุ่ม Enter นะคะ มันจะเข้าสู่การติดตั้ง ใช้งาน WordPress ก็คือจะเป็นหน้าจอแบบนี้นะคะ มีโลโก้ WordPress แล้วก็มีคำว่ายินดีต้อนรับเข้าสู่ WordPress นะคะ ขึ้นอะไรไหมคะ บางคนไปพิมพ์ที่ตัว Google ไม่ใช่นะคะ บางคนพิมพ์ที่ช่องนี้ไม่ถูกนะคะ เราต้องพิมพ์ที่ Address พิมพ์ Address Bar พิมพ์ที่ช่อง Address Bar นี้นะคะ ถ้าเราไปกดพิมพ์ค้นหา เราก็จะท่องโลกเว็บไซต์เลยนะคะ มันจะไม่วิ่งเข้าไปที่เซิร์ฟเวอร์ของเรา โอ.เค. นะคะ โอ.เค. ทุกเครื่องแล้วนะ ทีนี้มันจะมาที่การติดตั้งหรือตั้งค่าให้ WordPress นะคะ ซึ่งสิ่งที่เราจะต้องเตรียมก็คือ 1. ชื่อฐานข้อมูลนะคะ ตอนนี้ชื่อฐานข้อมูลเรามีหรือยัง ยังนะคะ ชื่อผู้ใช้ฐานข้อมูล รหัสผ่าน Host นะคะ ชื่อฐานข้อมุชื่อฐานข้อมูลที่ อยู่ใน MySQL นะคะ โดยไปที่ Xampp ก่อนXAMPP Control Panel นะคะ แล้วก็ เอ้ย โทษที localhost นะคะ localhost เปิดแท็บใหม่ขึ้นมานะ เปิดแทบใหม่ขึ้นมานะคะ แล้วพิมพ์ localhost เราจะไปสร้างฐานข้อมูลที่ PHP MyAdminทันไหม กดไปที่ PHP MY ADMIN เมื่อกี้เราก็ Test แล้วนี่PHP MY ADMIN ยินดีต้อนรับ ไม่ได้Retry connect ปัญหาเยอะนะ Start แล้วมีเครื่องไหนได้บ้างไหมคะ เดี๋ยวจะขอเวลาสักครู่นะคะ เบรกได้นะคะตอนนี้ เดี๋ยวจะขอลองเวอร์ชันของ XAMPP ใหม่ก่อนนะคะ เดี๋ยวเราจะลองใช้ตัวใหม่นะคะ เราจะไม่ใช่ XAMPP แล้ว แต่จะใช้ตัว แมมมอทแทน ก็คือ ถ้าพวกเราเข้า Google ได้นะคะ พิมพ์แมมมอสดาวน์โหลด อาจารย์ตั้งฉายาให้มันเองนะคะ mamppเป็น Web server อีกตัวหนึ่งนะคะ mampp ถ้าตัวนี้ไม่ได้ก็แสดงว่าเป็นที่เครื่องของเรามัน Windows มันไม่สมบูรณ์นะคะ ไม่ลงแล้ว P ตัวเดียวนะคะ ขออภัย เราใช้ตัว Mamp Pro Windown นะคMamp ดาวน์โหลด ใช้ลิ้งก์แรกนะคะ โลโก้มันใช้เป็นโหลดเสร็จแล้วก็ติดตั้งเลยนะคะ เหมือนเดิมกด Next อันนี้ก็เป็นเว็บเซิร์ฟเวอร์อีกตัวหนึ่งนะคะ MAMP PRO อาจจะพัฒนามาข้างหลัง XAMPP แต่ว่านักพัฒนาเว็บเขาก็เอาตัวนี้มาเป็นเว็บจำลองนะคะ ฝึกการเรียนรู้การทำเว็บก็ใช้ตัวนี้ได้เหมือนกัน เสร็จหรือยังคะ กว่าจะได้ใช้ WordPress นี่ยากนะ โหลดเสร็จแล้วคลิกขึ้นมาเลยนะคะ เห็นหลายคนก็ติดตั้งไปแล้วนะคะ ก็ติดตั้งเลย อันนี้ก็คือ กดยอมรับนะคะ I Accept นะคะ กดยอมรับก่อน แล้วก็กด Next นะคะ Next ไปเลยอยู่ไดร์ C อันนี้ก็จะสร้าง Desktop จะได้ใช้งานง่าย เรียกใช้งานได้ง่าย กดติดตั้งเลยค่ะ คนที่เอาโน้ตบุ๊กก็จะลงได้สำเร็จนะที่เป็น XAMPP นะ ก็จะใช้งาน WordPress ได้แล้วก็มีนะคะ เดี๋ยวอาจารย์จะไปลบตัว XAMPP ทิ้งก่อน Start ตัว XAMPP ไว้ก็ Stop ไปเลยนะคะ เดี๋ยวเราจะเปิดเซิร์ฟเวอร์ที่เป็น MAMP MAMP MAMP จะอยู่ที่ Desktop แล้วนะคะ ช้างแมมมอธนี่นะคะ เราก็ดับเบิลคลิกเข้าไป อ๋อ ยังใช่ไหมคะ โอ.เค. มันจะมีปุ่ม Start Server เดี๋ยวรอก่อนอนติดตั้งเสร็จแล้;กด Finish เลยนะคะ แล้วก็ดับเบิลคลิกขึ้นมา ใช้ Icon นี่นะคะ ติดตั้งเสร็จหรือยัง มีตัวนี้หรือยัง ดับเบิลคลิกเข้าไปนะ เอาตัวเทา ๆ นี้นะ ไม่ใช่ตัว MAMP สีฟ้านะ ใช้ตัว MAMP สีเทา ลองคลิก Server ให้ไฟเขียวขึ้นทุกอัน SQL นี้ Open Port Use Next free port โอ.เค. ครับ โอ.เค. ค่ะ รอให้มันหาไฟล์ Pสักครู่ เซิร์ฟเวอร์ไม่ขึ้นใช่ไหม เดี๋ยวเราไปตั้งค่าให้มัน Start Server ก่อนเลย Mamp beperent นะคะ ใช่ค่ะ คลิกทั้งหมดเลย ก็คืออันแรก Start Server เมื่อเราเปิดตัว MAMP PRO แล้วก็ Start เมื่อเปิดนะคะ Start อัตโนมัติ เดี๋ยวนะ โอ.เค. แล้ว เหลือแต่ Server อันนี้คือ Test นะคะ มันจะวิ่งมาที่เซิร์ฟเวอร์ URL ถ้าเป็น Local ของ ถ้าเป็น MAMP pมันก็จะขึ้น localhost MAMP นะคะ แต่ตอนนี้ Start Server มันต้องได้ไฟเขียว 2 อันนี้นะคะ MAMP PROServer Start เหมือนมันเลยไปเลยนะ เหืมอนมัน Start เลยไปเลยนะเหมือนมันวิ่งผ่านเลยนะ เดี๋ยวนะเช็ก MAMP เช็ก Mamp Pro ก่อนเขาไม่เคยลงวินโดว์ให้เราใหม่นะครั้งหนึ่งเองใช่ไหม มันต้องลงทุกเทอมนะ มันเกิดปัญหาแบบ Windows มันไม่รับ Crack ให้ใช่ไหม อันนี้เขาให้มาเกินครั้งหน้าถ้าใครมี Notebook ก็เอามาได้เลยนะ พกโน้ตบุ๊กมาด้วยถ้าเป็นคาบ… ถ้าเป็นคาบเว็บ Programming มันจะได้ลื่นไหล รู้สึกว่า Windows ห้องนี้จะไม่ลื่นไหลเท่าไรเลยนะคะ มันเกิดปัญหาเยอะ แค่เราติดตั้ง Web Server นะคะ ตัวไฟล์ของ XAMPP ที่มันจะใช้งานได้ มันก็ไปลบ Contropanel ออกเลย ทำให้ไตอนติดตั้งมันสามารถที่จะ ตัว Control Panel ได้จริง ๆ ถ้าวินโดว์สมบูรณ์ไอ้พวกนี้จะไม่เกิดปัญหาเลยนะคะ มันมีโน้ตบุ๊กของเพื่อนที่ใช้งานได้ โอ.เค. แล้ว ตอนนี้ก็ตั้งชื่อเว็บแล้วไม่เอาหน้าได้ไหมคะ Server Se โอ.เค. มาเข้าที่ Mamp Pro เปิด MAMP PRO แล้วก็ตอนนี้ให้ Active เป็น Open ก่อนนะคะ ตัว Apache กับ MySQL เข้า 2 อันนี้นะคะ ตัว Mamp Pro สีฟ้า ดับเบิลคลิกเข้าเลยเลือกตัว Demo แล้วก็ Start อีกรอบหนึ่ง เรายังไม่ได้ปลดล็อคตัวนี้ เปิดตัวนี้ขึ้นได้ไหม Mamp Pro ตัวนี้ ค่ะ โอ.เค. ไหม เดี๋ยวให้ไฟเขียวขึ้น 2 อันนี้พอ เราใช้งานแค่ตัวนี้ แล้วก็ให้มันไฟเขียว เดี๋ยวนะ Localhost LocalHost ตัว Localhost นี่ ในการ Test ตัว Localhost นี้มัoจะมีชื่อ Port ตามหลังให้เรา 8080 นะ เดี๋ยวนะ 8010 Apache 8080 Test ดู ถ้าขึ้นแบบนี้แสดงว่า Serverเดี๋ยวนะOSเปิดไว้เลยค่ะ ย่อแค่ย่อลงมา ให้มันขึ้นไฟเขียว 2 อัน พิมพ์ Localhost Test เหมือนเดิม ให้เป็นตัว Test เซิร์ฟเวอร์จำลอง ทุก ๆ Web Server โอ.เค. ๆ เหมือนเดิมนะก็มีโฟลเดอร์ htdocs ที่เราจะเก็บไฟล์ต่าง ๆ นะค อยู่ในนี้นะคะ ถ้าอย่างนั้นไปแตกไฟล์ WordPress ไว้ที่ Mamp HTDoc ขั้นตอนเดิมที่เราทำมา 2 รอบแล้ว เพียงแค่ว่าเปลี่ยนจาก XAMPP เป็น MAMP ค่ะ แตกไฟล์ไปที่ MAMP ไม่ไปที่ Xamp แล้วไปที่ Mamp นะคะ ขั้นตอนเดิม คะ โอ.เค นะคะ WordPress ไว้ที่ไดร์ฟ C Mamp กด OK ทีนี้โอ.เค. แล้วก็ ไหนน่ะที่เรา Test เมื่อกี้ /WordPress ทำหลารอบแล้วคงจะจำแล้วนี่คงทำได้ คงชำนาญแล้ว การติดตั้ง Web Server นี่ ใช่ไหมคะ ตอนนี้เราได้แล้ว เข้ามา WordPress แล้วนะคะ โดยใช้ MAMP ที่นี้ขอให้เริ่มใช้งานตัว WordPress ให้ได้ก่อนเที่ยง เริ่มทำงานเลยนะคะชื่อฐานข้อมนะคะ ได้ไหม ใครมาถึงขั้นตอนนี้แล้ว เครื่องนี้ก็ได้แล้ว 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กฟเดี๋ยวเครื่องที่ไม่ได้เอาไว้ก่อนนะ ต่อไปเครื่องผู้ใช้ ตัวเล็กหมดเลยค่ะ รหัสผ่านไม่ต้องใส่เพราะว่าเรายังไม่ได้กำหนด รหัสผ่านเข้าฐานข้อมูลนะคะ อันนี้ Host ก็คือ Localhost เหมือนเดิม กดส่งนะคะ กดส่ง มันบอกว่าฐานข้อมูลผิดพลาด เราไม่ได้ใส่ Username อะไรนะ SQL เซิร์ฟเวอร์โอ.เค มาเช็กที่ Mamp Pro นิดหนึ่งนะคะ MySQL คลิกที่ MySQL นิดหนึแล้วก็ Password คือ Root ใส่ Root หมดเลย ไหนล่ะ ลองใหม่ WordPress ชื่อผู้ใช้ก็ Root นะคะ รหัสผ่านผู้ใช้ก็ Root นะคะ โอ.เค. อย่างนั้นเดี๋ยวเราต้องไปตั้งค่าในนี้ ใส่ Password ใหม่นะคะ Root อันนี้ก็ใส่ ROOT เหมือนกันนะคะ แล้วกด OK Setting change กด Yes เดี๋ยวรอมัน Reset ให้แปปหนึ่ง SQL ใช้ไม่ได้อีกแล้ว ปัญหาเยอะจังเลย ไม่ปลื้มห้องนี้แล้วอะ ไม่ปลื้มห้องนี้แล้วทีนี่ Sever ได้ SQL ไม่ได้ เป็นเหมือน XAMPP เลย ครั้งหน้าถือโน้ตบุ๊กมาดีกว่านะ เอา NNotebook ป่านี้เราได้หน้าเว็บแล้วไม่ได้ตั้งแต่ตรงนี้แล้วค่ะ ถึงพยายามยังไงก็ไม่ได้ นี้ก็มันมีรหัสให้เรานี่ มันมี Root กับ Root แต่เราใส่อยู่ทำไมมันไม่ได้ ค่ะ Root รหัสผ่านก็ Root ส่ง ตั้งแต่นี้แล้วเหมือนเดิม โอ.เค. วันนี้ยังไม่โอ.เค. เท่าไรนะ มันเป็นปัญหาของ Windows มันเป็นปัญหาของวินโดว์โอ.เค. เดี๋ยวสัปดาห์หน้าแล้วกันนะ โอ.เค สัปดาห์หน้านะึคเอามาด้วยนะคะ ถ้าโน้ตบุ๊กมา อาจารย์รบกวนให้เราไปติดตั้ง XAMPP ที่ Notebook มาแล้วก็แตกไฟล์ WordPress นะคะ แตกไฟล์ WordPress ไว้ที่ HT Doc เริ่มนะคะ เริ่มติดตั้ง WordPress อีกรอบหนึ่งนะคะ ใครจะใช้เว็บเซิร์ฟเวอร์ที่เป็น MAMP PRO หรือจะใช้ XAMPP ก็ได้นะคะ ถามก่อนมีโน้ตบุ๊กกันอยู่ใช่ไหม ไม่มีกี่เครื่อง มีไม่ครบนะ ไม่เป็นอะไร แต่คนที่มีก็นำมาด้วยนะคะ เดี๋ยวจะให้เจ้าหน้าที่ Lab เขามาดูห้องนี้ให้ เผื่อว่าจะได้ติดตั้ง Windows ใหม่ โอ.เค.นะ วันนี้ไม่ผ่านนะคะ วันนี้ไม่ผ่าน ลง WordPress ไม่ผ่านนะ เดี๋ยวเราลงติดตั้งที่โน้ตบุ๊กนะ เพราะเครื่องอาจารย์ก็ติดตั้งไม่ได้มีปัญหาเหมือนจะเป็นที่ Windows ที่แก้ไม่ได้แล้วก็ต้องติดตั้งใหม่ โอ.เค. ค่ะ เดี๋ยวเราเจอกันพุธหน้านะคะ ในรายวิชานี้แล้วก็เจอกันวันจันทร์ในรายวิชากราฟิกนะคะ กราฟิกเราย้ายมาห้องนี้แล้วนะ น่าจะไม่มีปัญหานะ ถ้างั้นสัปดาห์นี้แค่นี้ก่อนนะคะ หน้าตาแต่ละคนค่อนข้างที่จนเบื่อแล้ว โอ.เค. ค่ะ ถ้าอย่างนั้นก็น่าจะหิวข้าวกันแล้ว สวัสดีค่ะ</w:t>
      </w:r>
    </w:p>
    <w:p>
      <w:pPr>
        <w:pStyle w:val="BodyText"/>
      </w:pPr>
      <w:r>
        <w:t xml:space="preserve">(นักศึกษา)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การเขียนโปรแกรมบนเว็บ</dc:title>
  <dc:creator/>
  <cp:keywords/>
  <dcterms:created xsi:type="dcterms:W3CDTF">2021-03-23T08:28:46Z</dcterms:created>
  <dcterms:modified xsi:type="dcterms:W3CDTF">2021-03-23T08: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ธันวาคม 2562 เวลา 08.50 น.</vt:lpwstr>
  </property>
  <property fmtid="{D5CDD505-2E9C-101B-9397-08002B2CF9AE}" pid="3" name="subtitle">
    <vt:lpwstr/>
  </property>
</Properties>
</file>